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7B7B564E" w:rsidR="00722333" w:rsidRDefault="00485625">
      <w:r>
        <w:t>RESUME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1683B41F" w:rsidR="00230C43" w:rsidRDefault="00230C43">
      <w:r>
        <w:t>ASPECTOS RELEVANTES (PARTE MAS IMPORTANTE)</w:t>
      </w:r>
    </w:p>
    <w:p w14:paraId="55A1B4F2" w14:textId="4DA434E9" w:rsidR="00046A08" w:rsidRDefault="00046A08">
      <w:r>
        <w:tab/>
        <w:t>RECOGIDA DATOS HISTORICOS</w:t>
      </w:r>
    </w:p>
    <w:p w14:paraId="2C28B496" w14:textId="445791E8" w:rsidR="00230C43" w:rsidRDefault="00230C43">
      <w:r>
        <w:tab/>
        <w:t>DISEÑO MODELO</w:t>
      </w:r>
    </w:p>
    <w:p w14:paraId="6E85572E" w14:textId="5CFE0C13" w:rsidR="00230C43" w:rsidRDefault="00230C43">
      <w:r>
        <w:tab/>
        <w:t>PRUEBA MODELO</w:t>
      </w:r>
    </w:p>
    <w:p w14:paraId="192220A7" w14:textId="6A229FFE" w:rsidR="00F13BF1" w:rsidRDefault="00F13BF1">
      <w:r>
        <w:tab/>
        <w:t>MODELO FINAL: SEGUIR APARTADOS PAB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79832C2C" w:rsidR="00230C43" w:rsidRDefault="00230C43">
      <w:r>
        <w:tab/>
      </w:r>
      <w:r w:rsidR="00C34933">
        <w:t>PLAN PROEYCTO</w:t>
      </w:r>
    </w:p>
    <w:p w14:paraId="753F57D4" w14:textId="44258FA3" w:rsidR="00230C43" w:rsidRDefault="00230C43">
      <w:r>
        <w:lastRenderedPageBreak/>
        <w:tab/>
        <w:t>REQUSITOS</w:t>
      </w:r>
    </w:p>
    <w:p w14:paraId="70043EFF" w14:textId="1DB77401" w:rsidR="00230C43" w:rsidRDefault="00230C43">
      <w:r>
        <w:tab/>
        <w:t>DISEÑO</w:t>
      </w:r>
    </w:p>
    <w:p w14:paraId="21EA0B07" w14:textId="1AEF5C2B" w:rsidR="00230C43" w:rsidRDefault="00230C43">
      <w:r>
        <w:tab/>
      </w:r>
      <w:r>
        <w:tab/>
        <w:t>APLIC</w:t>
      </w:r>
      <w:r w:rsidR="00C34933">
        <w:t>ACI</w:t>
      </w:r>
      <w:r>
        <w:t>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3B3F0540" w:rsidR="00EF73D7" w:rsidRDefault="00EF73D7"/>
    <w:p w14:paraId="7BB9369F" w14:textId="0B7171D1" w:rsidR="003839BE" w:rsidRDefault="003839BE"/>
    <w:p w14:paraId="1A2822BD" w14:textId="10C96EE6" w:rsidR="003839BE" w:rsidRDefault="003839BE"/>
    <w:p w14:paraId="1AB036E9" w14:textId="75375BD0" w:rsidR="003839BE" w:rsidRDefault="003839BE"/>
    <w:p w14:paraId="67CA2C3A" w14:textId="520F9C0A" w:rsidR="003839BE" w:rsidRDefault="003839BE"/>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p w14:paraId="753F0190" w14:textId="0D2BE60E" w:rsidR="00894C6B" w:rsidRDefault="00894C6B"/>
    <w:p w14:paraId="68255A8F" w14:textId="7C1017FB" w:rsidR="00894C6B" w:rsidRDefault="00894C6B"/>
    <w:p w14:paraId="1074F7F1" w14:textId="7258807C" w:rsidR="00894C6B" w:rsidRDefault="00894C6B"/>
    <w:p w14:paraId="48460E21" w14:textId="4298F635" w:rsidR="00894C6B" w:rsidRDefault="00894C6B"/>
    <w:p w14:paraId="012A3084" w14:textId="4A93E296" w:rsidR="00894C6B" w:rsidRDefault="00894C6B"/>
    <w:p w14:paraId="26687BE5" w14:textId="1165D89C" w:rsidR="00894C6B" w:rsidRDefault="00894C6B"/>
    <w:p w14:paraId="0B33990A" w14:textId="5582C93B" w:rsidR="00894C6B" w:rsidRDefault="00894C6B"/>
    <w:p w14:paraId="156EC9E8" w14:textId="77777777" w:rsidR="00894C6B" w:rsidRDefault="00894C6B"/>
    <w:p w14:paraId="23872091" w14:textId="0202F661" w:rsidR="00EF73D7" w:rsidRPr="00A75DC7" w:rsidRDefault="00EF73D7">
      <w:pPr>
        <w:rPr>
          <w:rFonts w:cs="Times New Roman"/>
          <w:szCs w:val="24"/>
        </w:rPr>
      </w:pPr>
      <w:r w:rsidRPr="00A75DC7">
        <w:rPr>
          <w:rFonts w:cs="Times New Roman"/>
          <w:szCs w:val="24"/>
        </w:rPr>
        <w:t>RESUMEN</w:t>
      </w:r>
    </w:p>
    <w:p w14:paraId="46B29B17" w14:textId="4128FAB0" w:rsidR="00EF73D7"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p>
    <w:p w14:paraId="119CB396" w14:textId="2335F6E5" w:rsidR="002204C7" w:rsidRPr="00A75DC7" w:rsidRDefault="002204C7">
      <w:pPr>
        <w:rPr>
          <w:rFonts w:cs="Times New Roman"/>
          <w:szCs w:val="24"/>
        </w:rPr>
      </w:pPr>
      <w:r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p>
    <w:p w14:paraId="64C44801" w14:textId="5C214F07" w:rsidR="004D2C68" w:rsidRPr="00A75DC7" w:rsidRDefault="004D2C68">
      <w:pPr>
        <w:rPr>
          <w:rFonts w:cs="Times New Roman"/>
          <w:szCs w:val="24"/>
        </w:rPr>
      </w:pPr>
      <w:r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7570A77F" w:rsidR="00C53CC2" w:rsidRPr="00A75DC7" w:rsidRDefault="00C53CC2">
      <w:pPr>
        <w:rPr>
          <w:rFonts w:cs="Times New Roman"/>
          <w:szCs w:val="24"/>
          <w:lang w:val="en-US"/>
        </w:rPr>
      </w:pPr>
      <w:r w:rsidRPr="00A75DC7">
        <w:rPr>
          <w:rFonts w:cs="Times New Roman"/>
          <w:szCs w:val="24"/>
          <w:lang w:val="en-US"/>
        </w:rPr>
        <w:t>ABSTRACT</w:t>
      </w:r>
    </w:p>
    <w:p w14:paraId="3A6461FE" w14:textId="77777777"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38101056" w14:textId="1854D3AD" w:rsidR="005F31DF" w:rsidRPr="00A75DC7" w:rsidRDefault="005F31DF" w:rsidP="005F31DF">
      <w:pPr>
        <w:rPr>
          <w:rFonts w:cs="Times New Roman"/>
          <w:szCs w:val="24"/>
          <w:lang w:val="en-US"/>
        </w:rPr>
      </w:pPr>
      <w:r w:rsidRPr="00A75DC7">
        <w:rPr>
          <w:rFonts w:cs="Times New Roman"/>
          <w:szCs w:val="24"/>
          <w:lang w:val="en-US"/>
        </w:rPr>
        <w:t xml:space="preserve">For this task, artificial intelligence is very useful in the creation of an estimate that tries to improve those obtained by traditional means such as theoretical models. Specifically, Deep Learning techniques and their applications such as </w:t>
      </w:r>
      <w:r w:rsidR="00075143">
        <w:rPr>
          <w:rFonts w:cs="Times New Roman"/>
          <w:szCs w:val="24"/>
          <w:lang w:val="en-US"/>
        </w:rPr>
        <w:t xml:space="preserve">artificial </w:t>
      </w:r>
      <w:r w:rsidRPr="00A75DC7">
        <w:rPr>
          <w:rFonts w:cs="Times New Roman"/>
          <w:szCs w:val="24"/>
          <w:lang w:val="en-US"/>
        </w:rPr>
        <w:t xml:space="preserve">neural networks, due, among other things, to their parallel processing capacity, are ideal for this task. </w:t>
      </w:r>
    </w:p>
    <w:p w14:paraId="5B4F7C85" w14:textId="77777777" w:rsidR="005F31DF" w:rsidRPr="00A75DC7" w:rsidRDefault="005F31DF" w:rsidP="005F31DF">
      <w:pPr>
        <w:rPr>
          <w:rFonts w:cs="Times New Roman"/>
          <w:szCs w:val="24"/>
          <w:lang w:val="en-US"/>
        </w:rPr>
      </w:pPr>
      <w:r w:rsidRPr="00A75DC7">
        <w:rPr>
          <w:rFonts w:cs="Times New Roman"/>
          <w:szCs w:val="24"/>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1219D106" w14:textId="39FC8E00" w:rsidR="00F60936" w:rsidRDefault="007C1196" w:rsidP="005F31DF">
      <w:r>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Textoennegrita"/>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Textoennegrita"/>
        </w:rPr>
        <w:t>Cuidemos el planeta (2018). “Contaminantes"</w:t>
      </w:r>
      <w:r w:rsidR="00A35DDB">
        <w:rPr>
          <w:rStyle w:val="Textoennegrita"/>
        </w:rPr>
        <w:t>)</w:t>
      </w:r>
      <w:r w:rsidR="00D94F95">
        <w:rPr>
          <w:rStyle w:val="Textoennegrita"/>
        </w:rPr>
        <w:t>,</w:t>
      </w:r>
      <w:r w:rsidR="00A35DDB">
        <w:rPr>
          <w:rStyle w:val="Textoennegrita"/>
        </w:rPr>
        <w:t xml:space="preserve"> </w:t>
      </w:r>
      <w:r w:rsidR="00A35DDB">
        <w:rPr>
          <w:rStyle w:val="Textoennegrita"/>
          <w:b w:val="0"/>
          <w:bCs w:val="0"/>
        </w:rPr>
        <w:t>conlleva un riesgo para la salud humana y para la del planeta en general.</w:t>
      </w:r>
    </w:p>
    <w:p w14:paraId="21121CCD" w14:textId="1E39359E" w:rsidR="00A35DDB" w:rsidRDefault="00FC5F9B" w:rsidP="005F31DF">
      <w:pPr>
        <w:rPr>
          <w:rStyle w:val="Textoennegrita"/>
          <w:b w:val="0"/>
          <w:bCs w:val="0"/>
        </w:rPr>
      </w:pPr>
      <w:r>
        <w:rPr>
          <w:rStyle w:val="Textoennegrita"/>
          <w:b w:val="0"/>
          <w:bCs w:val="0"/>
        </w:rPr>
        <w:t>Además de la concienciación individual</w:t>
      </w:r>
      <w:r w:rsidR="0041544D">
        <w:rPr>
          <w:rStyle w:val="Textoennegrita"/>
          <w:b w:val="0"/>
          <w:bCs w:val="0"/>
        </w:rPr>
        <w:t xml:space="preserve"> necesaria para </w:t>
      </w:r>
      <w:r w:rsidR="0063131F">
        <w:rPr>
          <w:rStyle w:val="Textoennegrita"/>
          <w:b w:val="0"/>
          <w:bCs w:val="0"/>
        </w:rPr>
        <w:t>intentar frenar este proceso</w:t>
      </w:r>
      <w:r>
        <w:rPr>
          <w:rStyle w:val="Textoennegrita"/>
          <w:b w:val="0"/>
          <w:bCs w:val="0"/>
        </w:rPr>
        <w:t>, l</w:t>
      </w:r>
      <w:r w:rsidR="00A35DDB">
        <w:rPr>
          <w:rStyle w:val="Textoennegrita"/>
          <w:b w:val="0"/>
          <w:bCs w:val="0"/>
        </w:rPr>
        <w:t xml:space="preserve">as administraciones públicas </w:t>
      </w:r>
      <w:r w:rsidR="0063131F">
        <w:rPr>
          <w:rStyle w:val="Textoennegrita"/>
          <w:b w:val="0"/>
          <w:bCs w:val="0"/>
        </w:rPr>
        <w:t>deben aplicar normas</w:t>
      </w:r>
      <w:r>
        <w:rPr>
          <w:rStyle w:val="Textoennegrita"/>
          <w:b w:val="0"/>
          <w:bCs w:val="0"/>
        </w:rPr>
        <w:t xml:space="preserve"> para </w:t>
      </w:r>
      <w:r w:rsidR="00C24B19">
        <w:rPr>
          <w:rStyle w:val="Textoennegrita"/>
          <w:b w:val="0"/>
          <w:bCs w:val="0"/>
        </w:rPr>
        <w:t xml:space="preserve">disminuir la concentración de </w:t>
      </w:r>
      <w:r>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Textoennegrita"/>
          <w:b w:val="0"/>
          <w:bCs w:val="0"/>
        </w:rPr>
      </w:pPr>
      <w:r>
        <w:rPr>
          <w:rStyle w:val="Textoennegrita"/>
          <w:b w:val="0"/>
          <w:bCs w:val="0"/>
        </w:rPr>
        <w:t xml:space="preserve">Estas mediciones </w:t>
      </w:r>
      <w:r w:rsidR="00CA3463">
        <w:rPr>
          <w:rStyle w:val="Textoennegrita"/>
          <w:b w:val="0"/>
          <w:bCs w:val="0"/>
        </w:rPr>
        <w:t>que realizan distintos organismos a lo largo de todo el mundo</w:t>
      </w:r>
      <w:r w:rsidR="008133E8">
        <w:rPr>
          <w:rStyle w:val="Textoennegrita"/>
          <w:b w:val="0"/>
          <w:bCs w:val="0"/>
        </w:rPr>
        <w:t xml:space="preserve"> también</w:t>
      </w:r>
      <w:r w:rsidR="00CA3463">
        <w:rPr>
          <w:rStyle w:val="Textoennegrita"/>
          <w:b w:val="0"/>
          <w:bCs w:val="0"/>
        </w:rPr>
        <w:t xml:space="preserve"> pueden ser utilizadas en la predicción de los valores futuros de los contaminantes. </w:t>
      </w:r>
      <w:r w:rsidR="0063131F">
        <w:rPr>
          <w:rStyle w:val="Textoennegrita"/>
          <w:b w:val="0"/>
          <w:bCs w:val="0"/>
        </w:rPr>
        <w:t>Desde hace varias décadas e</w:t>
      </w:r>
      <w:r w:rsidR="008133E8">
        <w:rPr>
          <w:rStyle w:val="Textoennegrita"/>
          <w:b w:val="0"/>
          <w:bCs w:val="0"/>
        </w:rPr>
        <w:t>xisten modelos teóricos que</w:t>
      </w:r>
      <w:r w:rsidR="0063131F">
        <w:rPr>
          <w:rStyle w:val="Textoennegrita"/>
          <w:b w:val="0"/>
          <w:bCs w:val="0"/>
        </w:rPr>
        <w:t>,</w:t>
      </w:r>
      <w:r w:rsidR="008133E8">
        <w:rPr>
          <w:rStyle w:val="Textoennegrita"/>
          <w:b w:val="0"/>
          <w:bCs w:val="0"/>
        </w:rPr>
        <w:t xml:space="preserve"> basándose en la física</w:t>
      </w:r>
      <w:r w:rsidR="0063131F">
        <w:rPr>
          <w:rStyle w:val="Textoennegrita"/>
          <w:b w:val="0"/>
          <w:bCs w:val="0"/>
        </w:rPr>
        <w:t>,</w:t>
      </w:r>
      <w:r w:rsidR="008133E8">
        <w:rPr>
          <w:rStyle w:val="Textoennegrita"/>
          <w:b w:val="0"/>
          <w:bCs w:val="0"/>
        </w:rPr>
        <w:t xml:space="preserve"> intentan simular el comportamiento de un sistema para obtener </w:t>
      </w:r>
      <w:r w:rsidR="0063131F">
        <w:rPr>
          <w:rStyle w:val="Textoennegrita"/>
          <w:b w:val="0"/>
          <w:bCs w:val="0"/>
        </w:rPr>
        <w:t xml:space="preserve">tendencias, pero usando la capacidad de </w:t>
      </w:r>
      <w:r w:rsidR="0063131F">
        <w:rPr>
          <w:rStyle w:val="Textoennegrita"/>
          <w:b w:val="0"/>
          <w:bCs w:val="0"/>
        </w:rPr>
        <w:lastRenderedPageBreak/>
        <w:t xml:space="preserve">procesamiento de los computadores actuales </w:t>
      </w:r>
      <w:r w:rsidR="007A0868">
        <w:rPr>
          <w:rStyle w:val="Textoennegrita"/>
          <w:b w:val="0"/>
          <w:bCs w:val="0"/>
        </w:rPr>
        <w:t>además de los avances en inteligencia artificial se busca mejorar estas predicciones.</w:t>
      </w:r>
    </w:p>
    <w:p w14:paraId="780CAE2C" w14:textId="0A67095F" w:rsidR="00804F39" w:rsidRPr="00A35DDB" w:rsidRDefault="008133E8" w:rsidP="005F31DF">
      <w:r>
        <w:rPr>
          <w:rStyle w:val="Textoennegrita"/>
          <w:b w:val="0"/>
          <w:bCs w:val="0"/>
        </w:rPr>
        <w:t xml:space="preserve">En nuestro caso, aplicando técnicas de </w:t>
      </w:r>
      <w:r w:rsidR="007A0868">
        <w:rPr>
          <w:rStyle w:val="Textoennegrita"/>
          <w:b w:val="0"/>
          <w:bCs w:val="0"/>
        </w:rPr>
        <w:t>Machine Learning y Deep Learning</w:t>
      </w:r>
      <w:r>
        <w:rPr>
          <w:rStyle w:val="Textoennegrita"/>
          <w:b w:val="0"/>
          <w:bCs w:val="0"/>
        </w:rPr>
        <w:t xml:space="preserve"> usaremos los datos provistos </w:t>
      </w:r>
      <w:r w:rsidR="00D94F95">
        <w:rPr>
          <w:rStyle w:val="Textoennegrita"/>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ipervnculo"/>
          </w:rPr>
          <w:t>https://www.cdc.gov/air/pollutants.htm</w:t>
        </w:r>
      </w:hyperlink>
      <w:r w:rsidR="00D743F8">
        <w:t xml:space="preserve">) identifica </w:t>
      </w:r>
      <w:r w:rsidR="00FA276C">
        <w:t>seis contaminantes como los principales, regulados mediante valores límite basados en los 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ipervnculo"/>
          </w:rPr>
          <w:t>http://gestiona.madrid.org/azul_internet/html/web/2_3.htm?ESTADO_MENU=2_3</w:t>
        </w:r>
      </w:hyperlink>
      <w:r w:rsidR="00566D0A">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ipervnculo"/>
          </w:rPr>
          <w:t>https://www.comunidad.madrid/servicios/salud/calidad-aire-salud</w:t>
        </w:r>
      </w:hyperlink>
      <w:r w:rsidR="007821A5">
        <w:t xml:space="preserve"> </w:t>
      </w:r>
    </w:p>
    <w:p w14:paraId="48E1C4D2" w14:textId="7A30C079" w:rsidR="002A172D" w:rsidRDefault="00F9204F" w:rsidP="005F31DF">
      <w:r>
        <w:lastRenderedPageBreak/>
        <w:t>Materia particulada: uno de los indicadores más comunes. Son una mezcla de partículas, tanto sólidas como líquidas, suspendidas en el aire. Estudios realizados en la Unión Europea (</w:t>
      </w:r>
      <w:hyperlink r:id="rId9" w:history="1">
        <w:r w:rsidRPr="001B21BA">
          <w:rPr>
            <w:rStyle w:val="Hipervnculo"/>
          </w:rPr>
          <w:t>https://www.eea.europa.eu/es/themes/air/intro</w:t>
        </w:r>
      </w:hyperlink>
      <w:r>
        <w:t>) muestran que son el agente 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ipervnculo"/>
          </w:rPr>
          <w:t>https://prtr-es.es/particulas-pm10,15673,11,2007.html</w:t>
        </w:r>
      </w:hyperlink>
      <w:r w:rsidR="006F2D1B">
        <w:t>) de emisiones proceden del polvo resuspendido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t>SO2</w:t>
      </w:r>
      <w:r w:rsidR="00061B99">
        <w:t xml:space="preserve">: </w:t>
      </w:r>
      <w:r w:rsidR="00AB754C">
        <w:t>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88266F" w:rsidRDefault="002E79DE" w:rsidP="005F31DF">
      <w:r w:rsidRPr="0088266F">
        <w:lastRenderedPageBreak/>
        <w:t>AQI (Air Quality Index)</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ipervnculo"/>
          </w:rPr>
          <w:t>https://www.airnow.gov/aqi/aqi-basics/</w:t>
        </w:r>
      </w:hyperlink>
      <w:r w:rsidR="00F50BC7">
        <w:t xml:space="preserve">) </w:t>
      </w:r>
    </w:p>
    <w:p w14:paraId="50C48496" w14:textId="77777777" w:rsidR="00073CDE" w:rsidRDefault="00073CDE" w:rsidP="005F31DF"/>
    <w:tbl>
      <w:tblPr>
        <w:tblStyle w:val="Tablaconcuadrcula"/>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09D83403" w14:textId="32C691DE"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w:t>
      </w:r>
      <w:r w:rsidR="00EC5BBD">
        <w:lastRenderedPageBreak/>
        <w:t xml:space="preserve">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5ACD8297" w14:textId="2EFF2436" w:rsidR="0032477D" w:rsidRDefault="0032477D" w:rsidP="005F31DF">
      <w:r>
        <w:t xml:space="preserve">Las características de la red neuronal influyen en el </w:t>
      </w:r>
      <w:r w:rsidR="008A61FD">
        <w:t>buen funcionamiento</w:t>
      </w:r>
      <w:r>
        <w:t xml:space="preserve"> del modelo, </w:t>
      </w:r>
      <w:r w:rsidR="008A61FD">
        <w:t>siendo el mayor éxito posible la generalización a otros problemas</w:t>
      </w:r>
      <w:r>
        <w:t>. En nuestro caso, un ejemplo sería obtener buenos resultados en la ciudad de Barcelona a partir del modelo construido para Madrid.</w:t>
      </w:r>
      <w:r w:rsidR="00826BD0">
        <w:t xml:space="preserve"> </w:t>
      </w:r>
      <w:r>
        <w:t xml:space="preserve">Para ello existen distintas </w:t>
      </w:r>
      <w:r w:rsidR="00826BD0">
        <w:t xml:space="preserve">topologías </w:t>
      </w:r>
      <w:r>
        <w:t>de redes neuronales, que pueden adecuarse más o menos a las características que buscamos</w:t>
      </w:r>
      <w:r w:rsidR="00D155E4">
        <w:t xml:space="preserve">, por lo que se entrará en detalle y experimentará con la finalidad de conseguir un error lo más pequeño posible en los valores alcanzados. </w:t>
      </w:r>
    </w:p>
    <w:p w14:paraId="0D1CE9E3" w14:textId="29455AC5" w:rsidR="00894C6B" w:rsidRDefault="00894C6B" w:rsidP="005F31DF"/>
    <w:p w14:paraId="64B7FEF9" w14:textId="01BD7445" w:rsidR="00894C6B" w:rsidRDefault="00894C6B" w:rsidP="005F31DF"/>
    <w:p w14:paraId="5C223E6D" w14:textId="28C1C0C1" w:rsidR="00894C6B" w:rsidRDefault="00894C6B" w:rsidP="005F31DF"/>
    <w:p w14:paraId="2C0C7ED6" w14:textId="766A9F98" w:rsidR="00894C6B" w:rsidRDefault="00894C6B" w:rsidP="005F31DF"/>
    <w:p w14:paraId="737991D6" w14:textId="19DCB641" w:rsidR="00894C6B" w:rsidRDefault="00894C6B" w:rsidP="005F31DF"/>
    <w:p w14:paraId="4348AAAA" w14:textId="55C8076F" w:rsidR="00894C6B" w:rsidRDefault="00894C6B" w:rsidP="005F31DF"/>
    <w:p w14:paraId="75D218B2" w14:textId="180A49AC" w:rsidR="00894C6B" w:rsidRDefault="00894C6B" w:rsidP="005F31DF"/>
    <w:p w14:paraId="5DB8F944" w14:textId="1C3F7EDF" w:rsidR="00894C6B" w:rsidRDefault="00894C6B" w:rsidP="005F31DF"/>
    <w:p w14:paraId="4AF2EA55" w14:textId="641496FE" w:rsidR="00894C6B" w:rsidRDefault="00894C6B" w:rsidP="005F31DF"/>
    <w:p w14:paraId="04F17F7E" w14:textId="3FB4C9DC" w:rsidR="00894C6B" w:rsidRDefault="00894C6B" w:rsidP="005F31DF"/>
    <w:p w14:paraId="15B0C288" w14:textId="3923AB6E" w:rsidR="00894C6B" w:rsidRDefault="00894C6B" w:rsidP="005F31DF"/>
    <w:p w14:paraId="28747481" w14:textId="16A62EAA" w:rsidR="00894C6B" w:rsidRDefault="00894C6B" w:rsidP="005F31DF"/>
    <w:p w14:paraId="0058F346" w14:textId="47B74116" w:rsidR="00894C6B" w:rsidRDefault="00894C6B" w:rsidP="005F31DF"/>
    <w:p w14:paraId="5C48D6D6" w14:textId="77777777" w:rsidR="00894C6B" w:rsidRDefault="00894C6B" w:rsidP="005F31DF"/>
    <w:p w14:paraId="2002C797" w14:textId="25AFA5A1" w:rsidR="00894C6B" w:rsidRDefault="00894C6B" w:rsidP="005F31DF"/>
    <w:p w14:paraId="5E71C6B0" w14:textId="4DE0266D" w:rsidR="00894C6B" w:rsidRDefault="00894C6B" w:rsidP="005F31DF"/>
    <w:p w14:paraId="2B2F114B" w14:textId="77777777" w:rsidR="00894C6B" w:rsidRDefault="00894C6B" w:rsidP="005F31DF"/>
    <w:p w14:paraId="267AF4C6" w14:textId="63D2D731" w:rsidR="003610B2" w:rsidRDefault="003610B2" w:rsidP="005F31DF">
      <w:r>
        <w:t>OBJETIVOS</w:t>
      </w:r>
    </w:p>
    <w:p w14:paraId="2A966FEF" w14:textId="1892A794" w:rsidR="003610B2" w:rsidRDefault="009A72AA" w:rsidP="005F31DF">
      <w:r>
        <w:t>El objetivo principal del trabajo es lograr obtener una predicción fiable del AQI para cada uno de los cinco contaminantes escogidos para la ciudad de Madrid.</w:t>
      </w:r>
    </w:p>
    <w:p w14:paraId="4D33917D" w14:textId="0414264B" w:rsidR="009A72AA" w:rsidRDefault="009A72AA" w:rsidP="005F31DF">
      <w:r>
        <w:t>Por lo tanto, es part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5062E563" w14:textId="16C314CF" w:rsidR="004E17F1" w:rsidRDefault="00EE4BCB" w:rsidP="005F31DF">
      <w:r>
        <w:t>Para esta misión,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p>
    <w:p w14:paraId="00C0E831" w14:textId="00E82455" w:rsidR="00C109E8" w:rsidRDefault="00EE4BCB" w:rsidP="005F31DF">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1DE71D73" w:rsidR="00927C95" w:rsidRDefault="00927C95" w:rsidP="005F31DF">
      <w:r>
        <w:t xml:space="preserve">Otro objetivo </w:t>
      </w:r>
      <w:r w:rsidR="005C4E9C">
        <w:t xml:space="preserve">adicional </w:t>
      </w:r>
      <w:r>
        <w:t>del sistema es mejorar a los modelos físicos ya existentes. Se ha demostrado que el Machine Learning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56448B38" w:rsidR="00AD4185" w:rsidRDefault="00AD4185" w:rsidP="005F31DF">
      <w:r>
        <w:t xml:space="preserve">Por último, además de contar con el despliegue </w:t>
      </w:r>
      <w:r w:rsidR="005C4E9C">
        <w:t>continúo</w:t>
      </w:r>
      <w:r>
        <w:t xml:space="preserve"> </w:t>
      </w:r>
      <w:r w:rsidR="005C4E9C">
        <w:t>prediciendo los valores de contaminación siempre</w:t>
      </w:r>
      <w:r>
        <w:t xml:space="preserve"> para la siguiente semana</w:t>
      </w:r>
      <w:r w:rsidR="005C4E9C">
        <w:t xml:space="preserve"> y no para una semana en concreto</w:t>
      </w:r>
      <w:r>
        <w:t>, un objetivo secundario es integrar lo conocido en el mundo de la inteligencia artificial como “continuous training”</w:t>
      </w:r>
      <w:r w:rsidR="00754CA9">
        <w:t xml:space="preserve"> (</w:t>
      </w:r>
      <w:hyperlink r:id="rId12" w:history="1">
        <w:r w:rsidR="00754CA9" w:rsidRPr="00A35C25">
          <w:rPr>
            <w:rStyle w:val="Hipervnculo"/>
          </w:rPr>
          <w:t>https://omdena.com/blog/continuous-training-machine-learning-models/</w:t>
        </w:r>
      </w:hyperlink>
      <w:r w:rsidR="00754CA9">
        <w:t xml:space="preserve">) </w:t>
      </w:r>
      <w:r>
        <w:t xml:space="preserve">. Actualizando los datos históricos con los nuevos que se obtienen cada día, se </w:t>
      </w:r>
      <w:r>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33DC297D" w:rsidR="00894C6B" w:rsidRDefault="00894C6B"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113F5243" w14:textId="454397B3" w:rsidR="00894C6B" w:rsidRDefault="00894C6B" w:rsidP="005F31DF"/>
    <w:p w14:paraId="4D1F932E" w14:textId="4F5E2DCB" w:rsidR="00894C6B" w:rsidRDefault="00894C6B" w:rsidP="005F31DF"/>
    <w:p w14:paraId="6B0F95AB" w14:textId="4FEDA18E" w:rsidR="00894C6B" w:rsidRDefault="00894C6B" w:rsidP="005F31DF"/>
    <w:p w14:paraId="6A5B95BB" w14:textId="568C1C45" w:rsidR="00894C6B" w:rsidRDefault="00894C6B" w:rsidP="005F31DF"/>
    <w:p w14:paraId="58256E23" w14:textId="7166B485" w:rsidR="00894C6B" w:rsidRDefault="00894C6B" w:rsidP="005F31DF"/>
    <w:p w14:paraId="0C2837EC" w14:textId="7DF617E5" w:rsidR="00894C6B" w:rsidRDefault="00894C6B" w:rsidP="005F31DF"/>
    <w:p w14:paraId="64FFB11D" w14:textId="403A885E" w:rsidR="00894C6B" w:rsidRDefault="00894C6B" w:rsidP="005F31DF"/>
    <w:p w14:paraId="208E4808" w14:textId="0D6E1222" w:rsidR="00894C6B" w:rsidRDefault="00894C6B" w:rsidP="005F31DF"/>
    <w:p w14:paraId="52BA50CE" w14:textId="50BAE05A" w:rsidR="00894C6B" w:rsidRDefault="00894C6B" w:rsidP="005F31DF"/>
    <w:p w14:paraId="2C3DBDA7" w14:textId="57A18B27" w:rsidR="00894C6B" w:rsidRDefault="00894C6B" w:rsidP="005F31DF"/>
    <w:p w14:paraId="6B644F0D" w14:textId="0239978B" w:rsidR="00894C6B" w:rsidRDefault="00894C6B" w:rsidP="005F31DF"/>
    <w:p w14:paraId="76775FAC" w14:textId="5C9E41D2" w:rsidR="00894C6B" w:rsidRDefault="00894C6B" w:rsidP="005F31DF"/>
    <w:p w14:paraId="3E4FFB44" w14:textId="1D6741B6" w:rsidR="00894C6B" w:rsidRDefault="00894C6B" w:rsidP="005F31DF"/>
    <w:p w14:paraId="1D50AD13" w14:textId="77777777" w:rsidR="00894C6B" w:rsidRDefault="00894C6B" w:rsidP="005F31DF"/>
    <w:p w14:paraId="59595A8F" w14:textId="77777777" w:rsidR="003610B2" w:rsidRDefault="003610B2" w:rsidP="005F31DF"/>
    <w:p w14:paraId="0254A025" w14:textId="7D20AB1D" w:rsidR="003610B2" w:rsidRDefault="003610B2" w:rsidP="005F31DF">
      <w:r>
        <w:t>CONCEPTOS TEORICOS</w:t>
      </w:r>
    </w:p>
    <w:p w14:paraId="22153F68" w14:textId="6B534DCC" w:rsidR="003610B2" w:rsidRDefault="003610B2" w:rsidP="005F31DF">
      <w:r>
        <w:t>-Conjunto de datos</w:t>
      </w:r>
      <w:r w:rsidR="00913B26">
        <w:t xml:space="preserve"> </w:t>
      </w:r>
      <w:hyperlink r:id="rId13"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0ADED4E5" w:rsidR="00674429" w:rsidRDefault="00674429" w:rsidP="005F31DF">
      <w:r>
        <w:t>USO</w:t>
      </w:r>
    </w:p>
    <w:p w14:paraId="00F8E15E" w14:textId="6009AF31" w:rsidR="006766B4" w:rsidRDefault="006766B4" w:rsidP="005F31DF">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5F31DF">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5F31DF">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5765D2FD" w:rsidR="00674429" w:rsidRDefault="00674429" w:rsidP="005F31DF">
      <w:r>
        <w:t>TIPO</w:t>
      </w:r>
    </w:p>
    <w:p w14:paraId="5702E732" w14:textId="27FAAA48" w:rsidR="00674429" w:rsidRDefault="00CD2BFF" w:rsidP="005F31DF">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53D52FEA" w:rsidR="004A757B" w:rsidRDefault="004A757B" w:rsidP="005F31DF">
      <w:r>
        <w:t>Variables binarias: solo pueden tomar dos valores. Normalmente son traducidas a variables numéricas que toman 0 y 1.</w:t>
      </w:r>
    </w:p>
    <w:p w14:paraId="349C09B0" w14:textId="1EA56E96" w:rsidR="004A757B" w:rsidRDefault="004A757B" w:rsidP="005F31DF">
      <w:r>
        <w:lastRenderedPageBreak/>
        <w:t xml:space="preserve">Variables categóricas: similares a las variables binarias </w:t>
      </w:r>
      <w:r w:rsidR="00894C6B">
        <w:t>pero</w:t>
      </w:r>
      <w:r>
        <w:t xml:space="preserve"> pueden tomar más de dos valores. Habitualmente son traducidas a variables numérica</w:t>
      </w:r>
      <w:r w:rsidR="00674429">
        <w:t>s donde cada posible valor es un número.</w:t>
      </w:r>
    </w:p>
    <w:p w14:paraId="62B66640" w14:textId="60D44D8A" w:rsidR="00674429" w:rsidRDefault="00674429" w:rsidP="005F31DF">
      <w:r>
        <w:t>Variables de fecha: indican cualquier información relativa a la referencia temporal de la muestra, como puede ser el día, mes, año, día de la semana… Se usarán en la predicción de tendencias y como información adicional.</w:t>
      </w:r>
    </w:p>
    <w:p w14:paraId="4BAF89BD" w14:textId="1FDE883F" w:rsidR="00613FB3" w:rsidRDefault="00613FB3" w:rsidP="005F31DF">
      <w:r>
        <w:t>Transformación del dataset</w:t>
      </w:r>
      <w:r w:rsidR="00EB0C9A">
        <w:t xml:space="preserve"> AÑADIR TABLAS CON EJEMPLOS CONCRETOS PARA ESTE PROBLEMA</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006D262"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60C1C73A" w14:textId="0A2EAF92" w:rsidR="000F497C" w:rsidRDefault="000F497C" w:rsidP="005F31DF">
      <w:r>
        <w:t>Por lo tanto, van a cambiar las dimensiones del conjunto de datos, pasando de (nº filas x</w:t>
      </w:r>
      <w:r w:rsidR="004E48CD">
        <w:t xml:space="preserve"> </w:t>
      </w:r>
      <w:r>
        <w:t xml:space="preserve">nº columnas) a (lags * steps_ahead – 1) x (nºentradas * lags + nºsalidas * steps_ahead). </w:t>
      </w:r>
    </w:p>
    <w:p w14:paraId="24D93158" w14:textId="3640371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w:t>
      </w:r>
      <w:r>
        <w:lastRenderedPageBreak/>
        <w:t xml:space="preserve">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77129E5F"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57676B6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42503743" w14:textId="62F6068C" w:rsidR="003610B2" w:rsidRDefault="003610B2" w:rsidP="005F31DF">
      <w:r>
        <w:t>-Red neuronal</w:t>
      </w:r>
      <w:r w:rsidR="004E48CD">
        <w:t xml:space="preserve"> </w:t>
      </w:r>
      <w:hyperlink r:id="rId14" w:history="1">
        <w:r w:rsidR="004E48CD" w:rsidRPr="00C544E2">
          <w:rPr>
            <w:rStyle w:val="Hipervnculo"/>
          </w:rPr>
          <w:t>https://www.neuraldesigner.com/learning/tutorials/neural-network</w:t>
        </w:r>
      </w:hyperlink>
      <w:r w:rsidR="004E48CD">
        <w:t xml:space="preserve"> </w:t>
      </w:r>
    </w:p>
    <w:p w14:paraId="52E136B5" w14:textId="27C29F57"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08215FC0"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57EDC6AA" w14:textId="77777777" w:rsidR="00B84F66" w:rsidRDefault="00C52548" w:rsidP="005F31DF">
      <w:r>
        <w:t xml:space="preserve">Las neuronas se agrupan en capas,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57EB5A52"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r w:rsidR="000C454A">
        <w:lastRenderedPageBreak/>
        <w:t>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p>
    <w:p w14:paraId="190C7AE7" w14:textId="34743CC1" w:rsidR="0003182D" w:rsidRDefault="0003182D" w:rsidP="005F31DF">
      <w:r>
        <w:t>FOTO PERCEPTRON Y LSTM</w:t>
      </w:r>
    </w:p>
    <w:p w14:paraId="73B574C5" w14:textId="7AF4F193" w:rsidR="0017170E" w:rsidRDefault="0017170E" w:rsidP="005F31DF">
      <w:r>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4483679F" w14:textId="549B21A6" w:rsidR="0003182D" w:rsidRDefault="0003182D" w:rsidP="005F31DF">
      <w:r>
        <w:t>Por último, existen otro tipo de capas como las de escalado</w:t>
      </w:r>
      <w:r w:rsidR="007721EA">
        <w:t>, desescalado y límite que sirven para tareas concretas como mantener los valores dentro de unos rangos o devolverlos a los rangos iniciales.</w:t>
      </w:r>
    </w:p>
    <w:p w14:paraId="0BC40B3E" w14:textId="1186FC72"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028F5BCA" w14:textId="77777777" w:rsidR="004E48CD" w:rsidRDefault="004E48CD" w:rsidP="005F31DF"/>
    <w:p w14:paraId="5720D04A" w14:textId="351780D3" w:rsidR="003610B2" w:rsidRDefault="003610B2" w:rsidP="005F31DF">
      <w:r>
        <w:t>-</w:t>
      </w:r>
      <w:r w:rsidR="00894C6B">
        <w:t>Función</w:t>
      </w:r>
      <w:r>
        <w:t xml:space="preserve"> de cost</w:t>
      </w:r>
      <w:r w:rsidR="00D372A1">
        <w:t>e</w:t>
      </w:r>
      <w:r>
        <w:t xml:space="preserve"> (error)</w:t>
      </w:r>
      <w:r w:rsidR="00A01F2A">
        <w:t xml:space="preserve"> </w:t>
      </w:r>
      <w:hyperlink r:id="rId15"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w:t>
      </w:r>
      <w:r w:rsidR="00C627CB">
        <w:lastRenderedPageBreak/>
        <w:t xml:space="preserve">predicción, indica la diferencia entre las predicciones que ha hecho la red neuronal y los resultados correctos. </w:t>
      </w:r>
    </w:p>
    <w:p w14:paraId="2481D6C8" w14:textId="37EFAF53" w:rsidR="00D96E6E" w:rsidRDefault="0036789E" w:rsidP="005F31DF">
      <w:r>
        <w:t xml:space="preserve">Existen diferentes tipos de error, cada uno con ventajas y desventajas. </w:t>
      </w:r>
      <w:r w:rsidR="00B84F66">
        <w:t>IMÁGENES PARA CADA UNO</w:t>
      </w:r>
      <w:r w:rsidR="001478A6">
        <w:t>, QUIZAS MEJOR SOLO DE LOS QUE USE EN EL APARTADO DE ASPECTOS RELEVANTES.</w:t>
      </w:r>
    </w:p>
    <w:p w14:paraId="28793EFD" w14:textId="77777777" w:rsidR="00D96E6E" w:rsidRDefault="00D96E6E" w:rsidP="005F31DF">
      <w:r>
        <w:t>-</w:t>
      </w:r>
      <w:r w:rsidR="0036789E">
        <w:t xml:space="preserve">La suma de los errores al cuadrado es uno de los más típicos y tiene la ventaja de que puede ser tratado como una función continua diferenciable. </w:t>
      </w:r>
    </w:p>
    <w:p w14:paraId="2CC7E221" w14:textId="7B166118" w:rsidR="00F7118B" w:rsidRDefault="00D96E6E" w:rsidP="005F31DF">
      <w:r>
        <w:t>-El error cuadrático medio es similar al anterior pero el error no aumenta con el tamaño del dataset, lo que es útil en conjunto de datos grandes.</w:t>
      </w:r>
    </w:p>
    <w:p w14:paraId="2497D1CD" w14:textId="50BDFEE7" w:rsidR="00D96E6E" w:rsidRDefault="00D96E6E" w:rsidP="005F31DF">
      <w:r>
        <w:t>-La raíz del error cuadrático medio es la raíz del error mencionado anteriormente.</w:t>
      </w:r>
    </w:p>
    <w:p w14:paraId="23E8BE82" w14:textId="2710B35F" w:rsidR="00D96E6E" w:rsidRDefault="00D96E6E" w:rsidP="005F31DF">
      <w:r>
        <w:t>-El error cuadrático normalizado tampoco aumenta con el tamaño del dataset e introduce un coeficiente de normalización con el que no contaban los anteriores.</w:t>
      </w:r>
    </w:p>
    <w:p w14:paraId="46BDFA82" w14:textId="0BE68823" w:rsidR="00D96E6E" w:rsidRDefault="00D96E6E" w:rsidP="005F31DF">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0845DA09" w:rsidR="00AB05FF" w:rsidRDefault="00AB05FF" w:rsidP="005F31DF">
      <w:r>
        <w:t xml:space="preserve">-Regularización L1: utiliza la suma de los valores absolutos de los parámetros de la red neuronal. </w:t>
      </w:r>
    </w:p>
    <w:p w14:paraId="3C070F65" w14:textId="611FF21E" w:rsidR="00A01F2A" w:rsidRDefault="00AB05FF" w:rsidP="005F31DF">
      <w:r>
        <w:t>-Regularización L2: utiliza la suma cuadrática de los parámetros de la red neuronal. Se aumenta o disminuye hasta encontrar un balance idóneo.</w:t>
      </w:r>
    </w:p>
    <w:p w14:paraId="21985F10" w14:textId="77777777" w:rsidR="00894C6B" w:rsidRDefault="00894C6B" w:rsidP="005F31DF"/>
    <w:p w14:paraId="08E8C1A7" w14:textId="49E21934" w:rsidR="003610B2" w:rsidRPr="00356633" w:rsidRDefault="003610B2" w:rsidP="005F31DF">
      <w:r>
        <w:t>-</w:t>
      </w:r>
      <w:r w:rsidR="00D96E6E">
        <w:t>Algoritmos</w:t>
      </w:r>
      <w:r>
        <w:t xml:space="preserve"> de entrenamiento</w:t>
      </w:r>
      <w:r w:rsidR="00356633">
        <w:t xml:space="preserve"> </w:t>
      </w:r>
      <w:hyperlink r:id="rId16" w:history="1">
        <w:r w:rsidR="006A0ADE" w:rsidRPr="00C544E2">
          <w:rPr>
            <w:rStyle w:val="Hipervnculo"/>
          </w:rPr>
          <w:t>https://www.neuraldesigner.com/blog/5_algorithms_to_train_a_neural_network</w:t>
        </w:r>
      </w:hyperlink>
      <w:r w:rsidR="006A0ADE">
        <w:t xml:space="preserve"> </w:t>
      </w:r>
    </w:p>
    <w:p w14:paraId="6735196A" w14:textId="259AB768" w:rsidR="00894C6B" w:rsidRDefault="00894C6B" w:rsidP="005F31DF">
      <w:r>
        <w:lastRenderedPageBreak/>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4CE1F546" w14:textId="3E988F7F" w:rsidR="00C34933" w:rsidRDefault="00C34933" w:rsidP="005F31DF"/>
    <w:p w14:paraId="7DC5C310" w14:textId="26D94B67" w:rsidR="00C34933" w:rsidRDefault="00C34933" w:rsidP="005F31DF"/>
    <w:p w14:paraId="792E7B5E" w14:textId="073FB3E5" w:rsidR="00C34933" w:rsidRDefault="00C34933" w:rsidP="005F31DF"/>
    <w:p w14:paraId="31E51DA7" w14:textId="3DAF51C1" w:rsidR="00C34933" w:rsidRDefault="00C34933" w:rsidP="005F31DF"/>
    <w:p w14:paraId="09E03AE6" w14:textId="7A403E9A" w:rsidR="00C34933" w:rsidRDefault="00C34933" w:rsidP="005F31DF"/>
    <w:p w14:paraId="0DAE8ADE" w14:textId="7C120FEE" w:rsidR="00C34933" w:rsidRDefault="00C34933" w:rsidP="005F31DF"/>
    <w:p w14:paraId="5BFA20E2" w14:textId="25CC6F05" w:rsidR="00C34933" w:rsidRDefault="00C34933" w:rsidP="005F31DF"/>
    <w:p w14:paraId="7DF4DA60" w14:textId="356A7E3A" w:rsidR="00C34933" w:rsidRDefault="00C34933" w:rsidP="005F31DF"/>
    <w:p w14:paraId="51793988" w14:textId="77133090" w:rsidR="00C34933" w:rsidRDefault="00C34933" w:rsidP="005F31DF">
      <w:r>
        <w:t>TECNICAS Y HERRAMIENTAS</w:t>
      </w:r>
    </w:p>
    <w:p w14:paraId="363B02B8" w14:textId="323A402E" w:rsidR="00C34933" w:rsidRDefault="00123249" w:rsidP="005F31DF">
      <w:r>
        <w:t>Metodología</w:t>
      </w:r>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7DDB0867"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17" w:history="1">
        <w:r w:rsidR="003C2D49" w:rsidRPr="000E56D8">
          <w:rPr>
            <w:rStyle w:val="Hipervnculo"/>
          </w:rPr>
          <w:t>https://www.tandfonline.com/doi/abs/10.2753/MIS0742-1222240302</w:t>
        </w:r>
      </w:hyperlink>
      <w:r w:rsidR="003C2D49">
        <w:t xml:space="preserve">. </w:t>
      </w:r>
      <w:r w:rsidR="0042450C">
        <w:t>Incorpora principios, prácticas y procedimientos necesarios para llevar a cabo una investigación científica y cumplir con tres objetivos principales: ser coherente con la literatura previa, proporcionar un modelo de proceso para hacer investigación en Design Science y proporcionar un modelo mental para presentar y evaluar la investigación de Design Science en un sistema de información como el de este trabajo.</w:t>
      </w:r>
    </w:p>
    <w:p w14:paraId="4A991217" w14:textId="6FDF3063" w:rsidR="0042450C" w:rsidRDefault="0042450C" w:rsidP="005F31DF">
      <w:r>
        <w:t>Se incluyen seis pasos a seguir: la identificación del problema y motivación, definición de objetivos para una solución, diseño y desarrollo, demonstración, evaluación y comunicación.</w:t>
      </w:r>
      <w:r w:rsidR="00FA5B57">
        <w:t xml:space="preserve"> IMAGEN PAGINA 11 PAPER 2007. Asimismo, el proceso permite un desarrollo iterativo acorde con las necesidades mencionadas previamente.</w:t>
      </w:r>
    </w:p>
    <w:p w14:paraId="30F81B57" w14:textId="4D1579DB" w:rsidR="00123249" w:rsidRDefault="00123249" w:rsidP="005F31DF">
      <w:r>
        <w:t xml:space="preserve">Motor </w:t>
      </w:r>
    </w:p>
    <w:p w14:paraId="4BF0A617" w14:textId="42A65B8B" w:rsidR="00792D37" w:rsidRDefault="00792D37" w:rsidP="005F31DF">
      <w:r>
        <w:lastRenderedPageBreak/>
        <w:t>El motor de software usado para</w:t>
      </w:r>
      <w:r w:rsidR="006C5358">
        <w:t xml:space="preserve"> el diseño de la red neuronal y la obtención del modelo de predicción va a ser la </w:t>
      </w:r>
      <w:r w:rsidR="00212EAF">
        <w:t>bibl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3BC24D8C" w:rsidR="00212EAF" w:rsidRDefault="00212EAF" w:rsidP="005F31DF">
      <w:r>
        <w:t xml:space="preserve">Haciendo uso de esta librería, el software Neural Designer, creado por antiguos alumnos de la Universidad de Salamanca, </w:t>
      </w:r>
      <w:r w:rsidR="005D26A1">
        <w:t>permite la creación de redes y modelos de manera intuitiva y rápida. Adopta algoritmos de entrenamiento e índices de error como los expuestos en el apartado (NUM CONCEPTOS TEORICOS)</w:t>
      </w:r>
      <w:r w:rsidR="00CA0E8A">
        <w:t>, permitiendo poner en práctica los conceptos teóricos previamente mencionados.</w:t>
      </w:r>
    </w:p>
    <w:p w14:paraId="2825B8B8" w14:textId="6B954035" w:rsidR="00CA0E8A" w:rsidRDefault="00CA0E8A" w:rsidP="005F31DF">
      <w:r>
        <w:t xml:space="preserve">Lenguajes programación </w:t>
      </w:r>
    </w:p>
    <w:p w14:paraId="57CD205F" w14:textId="60E77D13" w:rsidR="00CA0E8A" w:rsidRDefault="00CA0E8A" w:rsidP="005F31DF">
      <w:r>
        <w:t>El modelo creado a partir de la red neuronal</w:t>
      </w:r>
      <w:r w:rsidR="00343EEE">
        <w:t xml:space="preserve">, además de la expresión matemática, se definirá en lenguaje Python,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0E278A2D" w:rsidR="006A61DC" w:rsidRDefault="006A61DC" w:rsidP="005F31DF"/>
    <w:p w14:paraId="1DEC9D57" w14:textId="195CE6E7" w:rsidR="006A61DC" w:rsidRDefault="006A61DC" w:rsidP="005F31DF"/>
    <w:p w14:paraId="1C12ECA9" w14:textId="1D0DC07A" w:rsidR="006A61DC" w:rsidRDefault="006A61DC" w:rsidP="005F31DF"/>
    <w:p w14:paraId="339DBAD3" w14:textId="38FF0895" w:rsidR="006A61DC" w:rsidRDefault="006A61DC" w:rsidP="005F31DF">
      <w:r>
        <w:lastRenderedPageBreak/>
        <w:t>ASPECTOS RELEVANTES</w:t>
      </w:r>
    </w:p>
    <w:p w14:paraId="1A72B936" w14:textId="169671EE" w:rsidR="00212EAF" w:rsidRDefault="00774FC9" w:rsidP="005F31DF">
      <w:r>
        <w:t>Obtención</w:t>
      </w:r>
      <w:r w:rsidR="00046A08">
        <w:t xml:space="preserve"> de datos históricos</w:t>
      </w:r>
      <w:r>
        <w:t xml:space="preserve"> y tratamiento</w:t>
      </w:r>
    </w:p>
    <w:p w14:paraId="14D53D69" w14:textId="727CA077" w:rsidR="00774FC9" w:rsidRDefault="00774FC9" w:rsidP="005F31DF">
      <w:r>
        <w:t>Recogida</w:t>
      </w:r>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18"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19"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20"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6763817" w:rsidR="00A136C5" w:rsidRDefault="00A136C5" w:rsidP="005F31DF">
      <w:r>
        <w:t xml:space="preserve">Por otro lado, para la información meteorológica existen muchas más opciones, tanto de organismos oficiales como proyectos de empresas o particulares. En este trabajo utilizaremos  </w:t>
      </w:r>
      <w:r w:rsidR="00B92EAC">
        <w:t>Ogimet (</w:t>
      </w:r>
      <w:hyperlink r:id="rId21"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w:t>
      </w:r>
      <w:r w:rsidR="004001AB">
        <w:lastRenderedPageBreak/>
        <w:t>usarlo. El problema es la inexistencia de una opción para descargar los datos, ya sea en formato CSV o cualquier otro.</w:t>
      </w:r>
    </w:p>
    <w:p w14:paraId="50529416" w14:textId="7D489C54" w:rsidR="004001AB" w:rsidRDefault="004001AB" w:rsidP="005F31DF">
      <w:r>
        <w:t xml:space="preserve">Tratamiento de datos </w:t>
      </w:r>
    </w:p>
    <w:p w14:paraId="65A2481C" w14:textId="1A8BA217" w:rsidR="004001AB" w:rsidRDefault="004001AB" w:rsidP="005F31DF">
      <w:r>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Filtrando desde 2014, obtenemos esos datos en Ogimet y los añadimos al archivo, teniendo en cuenta fechas para los que no hay datos de contaminación y por lo tanto es inútil añadir los meteorológicos.</w:t>
      </w:r>
    </w:p>
    <w:p w14:paraId="12990EC5" w14:textId="44107023"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45AAC22F" w14:textId="3B38B94C" w:rsidR="00D661E8" w:rsidRDefault="00D661E8" w:rsidP="005F31DF">
      <w:r>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p>
    <w:p w14:paraId="0A295E39" w14:textId="0B4115F6" w:rsidR="00A74F86" w:rsidRDefault="00A74F86" w:rsidP="005F31DF">
      <w:r>
        <w:t>ESTADISITICAS DE LOS DATOS</w:t>
      </w:r>
    </w:p>
    <w:p w14:paraId="142F94B9" w14:textId="00694511" w:rsidR="00774FC9" w:rsidRDefault="00774FC9" w:rsidP="005F31DF"/>
    <w:p w14:paraId="618B5811" w14:textId="5AF44027" w:rsidR="00774FC9" w:rsidRDefault="00774FC9" w:rsidP="005F31DF">
      <w:r>
        <w:t xml:space="preserve">Diseño </w:t>
      </w:r>
      <w:r w:rsidR="00457C3F">
        <w:t xml:space="preserve">y pruebas </w:t>
      </w:r>
      <w:r>
        <w:t>del modelo</w:t>
      </w:r>
    </w:p>
    <w:p w14:paraId="674E0470" w14:textId="4101F85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11D997D8" w14:textId="2E5714CD" w:rsidR="00207CC1"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w:t>
      </w:r>
      <w:r w:rsidR="000A5AFA">
        <w:lastRenderedPageBreak/>
        <w:t>algoritmo de entrenamiento, usaremos el método de Quasi-Newton, que es útil en distintos tipos de aplicaciones y por lo tanto se trata como el algoritmo “por defecto”. Tras el entrenamiento, obtenemos las siguientes estadísticas:</w:t>
      </w:r>
    </w:p>
    <w:p w14:paraId="1349A65F" w14:textId="2A975435" w:rsidR="009C35EE" w:rsidRDefault="009C35EE" w:rsidP="005F31DF">
      <w:r>
        <w:t>QUASI NEWTON, STADISITCAS</w:t>
      </w:r>
    </w:p>
    <w:p w14:paraId="6A34F278" w14:textId="55976AC1" w:rsidR="000A5AFA" w:rsidRDefault="00795AA4" w:rsidP="005F31DF">
      <w:r>
        <w:t>Como primera medida</w:t>
      </w:r>
      <w:r w:rsidR="00F1316C">
        <w:t xml:space="preserve"> de minimización</w:t>
      </w:r>
      <w:r>
        <w:t>, comprobamos el efecto que tiene aumentar el número de lags a más de uno, añadiendo información adicional a cada muestra. Las estadísticas de error son las siguientes:</w:t>
      </w:r>
    </w:p>
    <w:p w14:paraId="39EEF0A1" w14:textId="357B6D68" w:rsidR="00795AA4" w:rsidRDefault="00795AA4" w:rsidP="005F31DF">
      <w:r>
        <w:t>2 lags</w:t>
      </w:r>
    </w:p>
    <w:p w14:paraId="5B20F669" w14:textId="5A5CAE91" w:rsidR="00795AA4" w:rsidRDefault="00795AA4" w:rsidP="005F31DF">
      <w:r>
        <w:t>5 lags</w:t>
      </w:r>
    </w:p>
    <w:p w14:paraId="30A1E4F7" w14:textId="41993A40" w:rsidR="00795AA4" w:rsidRDefault="00457BB3" w:rsidP="005F31DF">
      <w:r>
        <w:t>10</w:t>
      </w:r>
      <w:r w:rsidR="00795AA4">
        <w:t xml:space="preserve"> lags</w:t>
      </w:r>
    </w:p>
    <w:p w14:paraId="7EA9DAB3" w14:textId="055E4F1D" w:rsidR="00B2548A" w:rsidRDefault="00B2548A" w:rsidP="005F31DF">
      <w:r>
        <w:t>Podemos observar que no existe una mejora significativa,</w:t>
      </w:r>
      <w:r w:rsidR="00457BB3">
        <w:t xml:space="preserve"> incluso empeora en algunos casos,</w:t>
      </w:r>
      <w:r>
        <w:t xml:space="preserve"> por lo </w:t>
      </w:r>
      <w:r w:rsidR="00450909">
        <w:t>tanto,</w:t>
      </w:r>
      <w:r>
        <w:t xml:space="preserve"> para no añadir complejidad al dataset transformado nos quedamos con dos lags.</w:t>
      </w:r>
    </w:p>
    <w:p w14:paraId="4F3A2CDA" w14:textId="0200C2DC" w:rsidR="00B2548A" w:rsidRDefault="00B2548A" w:rsidP="005F31DF">
      <w:r>
        <w:t xml:space="preserve">A continuación, añadimos una segunda capa de perceptrón utilizando una función de activación </w:t>
      </w:r>
      <w:r w:rsidR="00A3304E">
        <w:t xml:space="preserve">sigmoide </w:t>
      </w:r>
      <w:r>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Como prueba, creamos otra tercera capa similar a la anterior, aunque en un dataset no muy grande como este no suele proporcionar una mejora significativa para la complejidad que añade.</w:t>
      </w:r>
    </w:p>
    <w:p w14:paraId="3943EEEC" w14:textId="42472ABC" w:rsidR="00450909" w:rsidRDefault="00450909" w:rsidP="005F31DF">
      <w:r>
        <w:t xml:space="preserve">Como se puede observar, </w:t>
      </w:r>
      <w:r w:rsidR="00F524B9">
        <w:t>diez</w:t>
      </w:r>
      <w:r w:rsidR="009C35EE">
        <w:t xml:space="preserve"> neuronas proporcionan</w:t>
      </w:r>
      <w:r>
        <w:t xml:space="preserve"> el número mínimo de error con esta configuración, siendo peor con un número mayor o menor de neuronas.</w:t>
      </w:r>
      <w:r w:rsidR="006F0B5D">
        <w:t xml:space="preserve"> Además, comprobamos que </w:t>
      </w:r>
      <w:r w:rsidR="0001715B">
        <w:t>dos capas de perceptrón añaden cierta complejidad al entrenamiento sin aumentar el índice de error.</w:t>
      </w:r>
      <w:r w:rsidR="00F524B9">
        <w:t xml:space="preserve"> Por otro lado, la tercera capa mejora levemente el error de </w:t>
      </w:r>
      <w:r w:rsidR="00F524B9" w:rsidRPr="00F524B9">
        <w:t>PM</w:t>
      </w:r>
      <w:r w:rsidR="00F524B9" w:rsidRPr="00F524B9">
        <w:rPr>
          <w:vertAlign w:val="subscript"/>
        </w:rPr>
        <w:t>2.5</w:t>
      </w:r>
      <w:r w:rsidR="00F524B9">
        <w:t xml:space="preserve"> pero empeora todos los demás, por lo </w:t>
      </w:r>
      <w:r w:rsidR="006E0912">
        <w:t>tanto,</w:t>
      </w:r>
      <w:r w:rsidR="00F524B9">
        <w:t xml:space="preserve"> no es de utilidad.</w:t>
      </w:r>
    </w:p>
    <w:p w14:paraId="2F0D0543" w14:textId="77777777" w:rsidR="0001715B" w:rsidRDefault="0001715B" w:rsidP="005F31DF"/>
    <w:p w14:paraId="11219D46" w14:textId="7D53B198" w:rsidR="00450909" w:rsidRDefault="009C35EE" w:rsidP="005F31DF">
      <w:r>
        <w:t xml:space="preserve">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w:t>
      </w:r>
      <w:r>
        <w:lastRenderedPageBreak/>
        <w:t>del momento adaptativo, que en los últimos años ha conseguido mejorar resultados previos. Los datos de los entrenamientos son los siguientes</w:t>
      </w:r>
    </w:p>
    <w:p w14:paraId="0ED1079D" w14:textId="7B456A07" w:rsidR="009C35EE" w:rsidRDefault="009C35EE" w:rsidP="005F31DF">
      <w:r>
        <w:t>LEVENGER, GRADIENT, ADAM</w:t>
      </w:r>
    </w:p>
    <w:p w14:paraId="7125C40E" w14:textId="0BC75878" w:rsidR="00A57008" w:rsidRDefault="00AB52FA" w:rsidP="005F31DF">
      <w:r>
        <w:t>Podemos ver que Levenberg-Marquardt es en efecto el que mejor resultados ofrece, respaldando la teoría</w:t>
      </w:r>
      <w:r w:rsidR="00E531E2">
        <w:t>, aunque prácticamente similares a Quasi-Newton</w:t>
      </w:r>
      <w:r w:rsidR="009D7CED">
        <w:t>. El algoritmo de gradiente no empeora demasiado los resultados excepto para el SO2 a largo plazo. Sin embargo, el algoritmo ADAM (estimación del momento adaptativo) es notablemente peor para este conjunto de datos</w:t>
      </w:r>
      <w:r>
        <w:t>.</w:t>
      </w:r>
    </w:p>
    <w:p w14:paraId="31019903" w14:textId="2196825A" w:rsidR="00AB52FA" w:rsidRDefault="00AB52FA" w:rsidP="005F31DF">
      <w:r>
        <w:t xml:space="preserve">Además, vamos a introducir un parámetro de regularización a la función de coste para controlar la complejidad de la red neuronal, sobre todo debida a la existencia de siete steps ahead. La variación en los valores obtenidos es </w:t>
      </w:r>
    </w:p>
    <w:p w14:paraId="26138C44" w14:textId="77777777" w:rsidR="00A57008" w:rsidRDefault="00A57008" w:rsidP="005F31DF"/>
    <w:p w14:paraId="4C0831C1" w14:textId="3A1E20D7" w:rsidR="00AB52FA" w:rsidRDefault="00AB52FA" w:rsidP="005F31DF">
      <w:r>
        <w:t xml:space="preserve">Por lo tanto, usaremos un método de regularización L1, que </w:t>
      </w:r>
      <w:r w:rsidR="00393C42">
        <w:t>usa la suma del valor absoluto de los parámetros</w:t>
      </w:r>
      <w:r w:rsidR="006E0912">
        <w:t>. De esta manera conseguimos regularizar el error de la red neuronal sin perder prácticamente nada, incluso mejorando para algunos contaminantes como PM2.5.</w:t>
      </w:r>
    </w:p>
    <w:p w14:paraId="30DEBA43" w14:textId="77777777" w:rsidR="006E0912" w:rsidRDefault="006E0912" w:rsidP="005F31DF"/>
    <w:p w14:paraId="5258F6ED" w14:textId="090FF9C1" w:rsidR="0047554F" w:rsidRDefault="0047554F" w:rsidP="005F31DF">
      <w:r>
        <w:t xml:space="preserve">Seguidamente, utilizaremos un método usado en otros ejemplos de aprendizaje con redes neuronales donde aparece información meteorológica. Consiste en </w:t>
      </w:r>
      <w:r w:rsidR="009D72A2">
        <w:t xml:space="preserve">utilizar predicciones de tiempo atmosférico proporcionadas por alguna de las múltiples fuentes como variables de entrada en los steps ahead, en lugar de ser variables no utilizadas como lo han sido hasta ahora. De esta manera, dotamos a la red neuronal de información adicional que puede utilizar en la búsqueda de correlaciones y </w:t>
      </w:r>
      <w:r w:rsidR="00E72E1C">
        <w:t xml:space="preserve">la minimización del índice de error. Sin embargo, estos valores que introducimos no se pueden considerar datos sino predicciones, </w:t>
      </w:r>
      <w:r w:rsidR="00E37526">
        <w:t>al no ser valores fijos pasados</w:t>
      </w:r>
      <w:r w:rsidR="004C7C50">
        <w:t>.</w:t>
      </w:r>
      <w:r w:rsidR="00E37526">
        <w:t xml:space="preserve"> </w:t>
      </w:r>
      <w:r w:rsidR="004C7C50">
        <w:t>P</w:t>
      </w:r>
      <w:r w:rsidR="00E37526">
        <w:t xml:space="preserve">or lo </w:t>
      </w:r>
      <w:r w:rsidR="004C7C50">
        <w:t>tanto,</w:t>
      </w:r>
      <w:r w:rsidR="00E37526">
        <w:t xml:space="preserve"> aunque se tenga más información pueden haber un porcentaje de fallos en la misma. Aun así, es beneficioso aportarlos en la creación del modelo. </w:t>
      </w:r>
      <w:r w:rsidR="00BF7E60">
        <w:t>TABLA COMPARACION INPUT-TARGET-UNUSED PARA LOS DOS CASOS.</w:t>
      </w:r>
    </w:p>
    <w:p w14:paraId="3BE069C1" w14:textId="77777777" w:rsidR="00097925" w:rsidRDefault="00097925" w:rsidP="005F31DF"/>
    <w:p w14:paraId="228E7529" w14:textId="4E128765" w:rsidR="00E37526" w:rsidRDefault="004C7C50" w:rsidP="005F31DF">
      <w:r>
        <w:t xml:space="preserve">Posteriormente, vamos a comprobar el funcionamiento de las capas LSTM y su posible utilidad para este problema en concreto. Para comenzar, eliminamos la capa de perceptrón </w:t>
      </w:r>
      <w:r>
        <w:lastRenderedPageBreak/>
        <w:t xml:space="preserve">adicional que habíamos introducido previamente </w:t>
      </w:r>
      <w:r w:rsidR="006F0B5D">
        <w:t xml:space="preserve">y añadimos una capa LSTM básica con 3 neuronas. Después, aumentamos el número de neuronas al igual que hicimos con el perceptrón para añadir complejidad. </w:t>
      </w:r>
      <w:r w:rsidR="003F1F8A">
        <w:t>Es importante mencionar que el algoritmo de Levenberg-Marquardt no es válido con este tipo de capas, por lo que utilizaremos Quasi-Newton.</w:t>
      </w:r>
    </w:p>
    <w:p w14:paraId="00B89858" w14:textId="0A1EF9FA" w:rsidR="006F0B5D" w:rsidRDefault="006F0B5D" w:rsidP="005F31DF">
      <w:r>
        <w:t>Como se muestra en las gráficas anteriores, los resultados son significativamente peores de los obtenidos con perceptrón.</w:t>
      </w:r>
      <w:r w:rsidR="003F1F8A">
        <w:t xml:space="preserve"> El siguiente paso es combinar una capa LSTM con </w:t>
      </w:r>
      <w:r w:rsidR="0055209C">
        <w:t>un perceptrón, haciendo uso de ambas. Los resultados obtenidos son los siguientes:</w:t>
      </w:r>
    </w:p>
    <w:p w14:paraId="61689541" w14:textId="6CFDF995" w:rsidR="007446DF" w:rsidRDefault="007446DF" w:rsidP="005F31DF">
      <w:r>
        <w:t>3neruonas, 10, 15.</w:t>
      </w:r>
    </w:p>
    <w:p w14:paraId="19EC1C04" w14:textId="6703BC97" w:rsidR="0055209C" w:rsidRDefault="0055209C" w:rsidP="005F31DF">
      <w:r>
        <w:t>Vemos que ningún caso es mejor que los resultados obtenidos en pruebas anteriores utilizando solamente capas de perceptrón. Esto puede ser debido a que, en un problema donde el número de variables de salida no es extremadamente grande (</w:t>
      </w:r>
      <w:r w:rsidR="006C7DD2">
        <w:t>treinta y cinco</w:t>
      </w:r>
      <w:r>
        <w:t>)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w:t>
      </w:r>
      <w:r w:rsidR="00A84F41">
        <w:t xml:space="preserve"> </w:t>
      </w:r>
      <w:r w:rsidR="0056280B">
        <w:t>Además,</w:t>
      </w:r>
      <w:r w:rsidR="00A84F41">
        <w:t xml:space="preserve"> el tiempo de entrenamiento aumenta a unos niveles muy altos, como </w:t>
      </w:r>
      <w:r w:rsidR="002B1139">
        <w:t>más de once minutos</w:t>
      </w:r>
      <w:r w:rsidR="00A84F41">
        <w:t xml:space="preserve"> con </w:t>
      </w:r>
      <w:r w:rsidR="002B1139">
        <w:t>diez</w:t>
      </w:r>
      <w:r w:rsidR="00A84F41">
        <w:t xml:space="preserve"> neuronas.</w:t>
      </w:r>
    </w:p>
    <w:p w14:paraId="7B208269" w14:textId="5F36BEFF" w:rsidR="00A8598B" w:rsidRDefault="00D6388D" w:rsidP="005F31DF">
      <w:r>
        <w:t>Lo siguiente que es necesario comprobar es el tipo de error que conviene más en este caso. Hasta ahora, se utilizaba el error cuadrático medio en todos los casos, por eso probaremos los otros tipos.</w:t>
      </w:r>
    </w:p>
    <w:p w14:paraId="524A387E" w14:textId="01870EE5" w:rsidR="00097925" w:rsidRDefault="00097925" w:rsidP="005F31DF">
      <w:r>
        <w:t>Cambiándolo por el resto de los mencionados en el apartado NUM APARTADO</w:t>
      </w:r>
      <w:r w:rsidR="0056280B">
        <w:t>, obtenemos los siguientes valores. Usaremos el error de Minkowski (variación del error cuadrático medio, por lo que se explica en el siguiente apartado.</w:t>
      </w:r>
    </w:p>
    <w:p w14:paraId="292D07F3" w14:textId="6D1A0BF6" w:rsidR="00097925" w:rsidRDefault="00847E32" w:rsidP="005F31DF">
      <w:r>
        <w:t>EVENTOS SINGULARES</w:t>
      </w:r>
      <w:r w:rsidR="0056280B">
        <w:t xml:space="preserve"> El error de Minkowski permite elevar cada instancia a un número a nuestra elección en vez de siempre al cuadrado, como hace el error cuadrático medio. Se suele utilizar para minimizar el error cuando existen muchos valores atípicos.</w:t>
      </w:r>
      <w:r>
        <w:t xml:space="preserve"> </w:t>
      </w:r>
      <w:r w:rsidR="0056280B">
        <w:t xml:space="preserve">Sin embargo, </w:t>
      </w:r>
      <w:r w:rsidR="00546ACA">
        <w:t>utilizando</w:t>
      </w:r>
      <w:r w:rsidR="00A8598B">
        <w:t xml:space="preserve"> como parámetro de Minkowski un número </w:t>
      </w:r>
      <w:r w:rsidR="0056280B">
        <w:t>menor que dos</w:t>
      </w:r>
      <w:r w:rsidR="00A8598B">
        <w:t xml:space="preserve"> perdemos capacidad de predicción de eventos singulares</w:t>
      </w:r>
      <w:r w:rsidR="0056280B">
        <w:t xml:space="preserve">, que es un aspecto que nos interesa mucho </w:t>
      </w:r>
      <w:r w:rsidR="00546ACA">
        <w:t>en el tema de la predicción de la contaminación, ya que estos días son los más problemáticos para la salud y el medio ambiente</w:t>
      </w:r>
      <w:r w:rsidR="00A8598B">
        <w:t xml:space="preserve">. </w:t>
      </w:r>
      <w:r w:rsidR="00546ACA">
        <w:t>Los eventos singulares</w:t>
      </w:r>
      <w:r w:rsidR="00A8598B">
        <w:t xml:space="preserve"> son aquellos </w:t>
      </w:r>
      <w:r w:rsidR="00A8598B">
        <w:lastRenderedPageBreak/>
        <w:t xml:space="preserve">en los que hay un día en concreto con valores de contaminación muy superiores a los días </w:t>
      </w:r>
      <w:r>
        <w:t xml:space="preserve">anteriores y posteriores. Predecir estos eventos es uno de los grandes desafíos de las redes neuronales y una parte muy compleja en el desarrollo de estas. </w:t>
      </w:r>
      <w:r w:rsidR="00097925">
        <w:t>Un ejemplo de uno de ellos el siguiente (PLOT OUTPUS, VALOR 344).</w:t>
      </w:r>
    </w:p>
    <w:p w14:paraId="2137B814" w14:textId="7155A453" w:rsidR="0055209C" w:rsidRDefault="00097925" w:rsidP="005F31DF">
      <w:r>
        <w:t xml:space="preserve">Observamos que, para ese día en concreto, la predicción está muy alejada del valor real que ocurrió. </w:t>
      </w:r>
      <w:r w:rsidR="00847E32">
        <w:t xml:space="preserve">Por eso, aunque las tasas de error suban ligeramente, vamos a aumentar el parámetro de Minkowski a 3, con lo que damos más peso a estos eventos en el cálculo del error total y, aunque no mejoramos directamente la predicción de las singularidades, les damos más importancia </w:t>
      </w:r>
      <w:r w:rsidR="006371D3">
        <w:t>en el conjunto global.</w:t>
      </w:r>
      <w:r w:rsidR="00E531E2">
        <w:t xml:space="preserve"> Hay que resaltar que Minkowski no puede usarse si el algoritmo de entrenamiento es Levenberg-Marquardt, por lo que se usa el método Quasi-Newton.</w:t>
      </w:r>
    </w:p>
    <w:p w14:paraId="73C71DEA" w14:textId="7989D3D2" w:rsidR="0047554F" w:rsidRDefault="006371D3" w:rsidP="005F31DF">
      <w:r>
        <w:t>Por último, en la división de los tres subconjuntos de datos, podemos aumentar el porcentaje de muestras utilizadas en entrenamiento y reducir las utilizadas en validación a trescientos sesenta y cinco, simulando un año natural y así aportando más información al entrenamiento.</w:t>
      </w:r>
      <w:r w:rsidR="00E42F48">
        <w:t xml:space="preserve"> TABLA PREVIOS Y ACTUALES</w:t>
      </w:r>
    </w:p>
    <w:p w14:paraId="2BE43030" w14:textId="77777777" w:rsidR="00A17FE5" w:rsidRDefault="00A17FE5" w:rsidP="005F31DF"/>
    <w:p w14:paraId="44190ADB" w14:textId="22943C90" w:rsidR="00A645E3" w:rsidRDefault="00A645E3" w:rsidP="005F31DF">
      <w:r>
        <w:t>Modelo final</w:t>
      </w:r>
    </w:p>
    <w:p w14:paraId="796C381C" w14:textId="62D0F000" w:rsidR="00A645E3" w:rsidRPr="002E79DE" w:rsidRDefault="00A645E3" w:rsidP="005F31DF">
      <w:r>
        <w:t>Correlaciones, etc, seguir modelo pablo</w:t>
      </w:r>
    </w:p>
    <w:sectPr w:rsidR="00A645E3"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K8FAP0Mc3otAAAA"/>
  </w:docVars>
  <w:rsids>
    <w:rsidRoot w:val="002C5811"/>
    <w:rsid w:val="00010A8A"/>
    <w:rsid w:val="0001715B"/>
    <w:rsid w:val="0003182D"/>
    <w:rsid w:val="00046A08"/>
    <w:rsid w:val="00061B99"/>
    <w:rsid w:val="00063E21"/>
    <w:rsid w:val="00073CDE"/>
    <w:rsid w:val="00075143"/>
    <w:rsid w:val="000816DE"/>
    <w:rsid w:val="000904C3"/>
    <w:rsid w:val="000946B7"/>
    <w:rsid w:val="00097925"/>
    <w:rsid w:val="000A4D0B"/>
    <w:rsid w:val="000A5AFA"/>
    <w:rsid w:val="000A72AE"/>
    <w:rsid w:val="000C454A"/>
    <w:rsid w:val="000F497C"/>
    <w:rsid w:val="00103C5D"/>
    <w:rsid w:val="00123249"/>
    <w:rsid w:val="00135C55"/>
    <w:rsid w:val="00146DBE"/>
    <w:rsid w:val="001478A6"/>
    <w:rsid w:val="0017170E"/>
    <w:rsid w:val="00190226"/>
    <w:rsid w:val="00194E3A"/>
    <w:rsid w:val="001A4926"/>
    <w:rsid w:val="001C0B9F"/>
    <w:rsid w:val="001E5E96"/>
    <w:rsid w:val="00207CC1"/>
    <w:rsid w:val="00212EAF"/>
    <w:rsid w:val="002204C7"/>
    <w:rsid w:val="00230C43"/>
    <w:rsid w:val="00233877"/>
    <w:rsid w:val="0025087F"/>
    <w:rsid w:val="00274B37"/>
    <w:rsid w:val="002A172D"/>
    <w:rsid w:val="002B1139"/>
    <w:rsid w:val="002C5811"/>
    <w:rsid w:val="002E542C"/>
    <w:rsid w:val="002E79DE"/>
    <w:rsid w:val="002F515E"/>
    <w:rsid w:val="0031248B"/>
    <w:rsid w:val="0032477D"/>
    <w:rsid w:val="00343EEE"/>
    <w:rsid w:val="00356633"/>
    <w:rsid w:val="003610B2"/>
    <w:rsid w:val="0036789E"/>
    <w:rsid w:val="003839BE"/>
    <w:rsid w:val="00393C42"/>
    <w:rsid w:val="003A6C57"/>
    <w:rsid w:val="003B2F13"/>
    <w:rsid w:val="003C2D49"/>
    <w:rsid w:val="003D635A"/>
    <w:rsid w:val="003E3CF5"/>
    <w:rsid w:val="003F1F8A"/>
    <w:rsid w:val="004001AB"/>
    <w:rsid w:val="0041544D"/>
    <w:rsid w:val="0042450C"/>
    <w:rsid w:val="00450909"/>
    <w:rsid w:val="00457BB3"/>
    <w:rsid w:val="00457C3F"/>
    <w:rsid w:val="0047554F"/>
    <w:rsid w:val="0048126D"/>
    <w:rsid w:val="00485625"/>
    <w:rsid w:val="00486D69"/>
    <w:rsid w:val="004A0B20"/>
    <w:rsid w:val="004A757B"/>
    <w:rsid w:val="004C7C50"/>
    <w:rsid w:val="004D2C68"/>
    <w:rsid w:val="004D527C"/>
    <w:rsid w:val="004E17F1"/>
    <w:rsid w:val="004E48CD"/>
    <w:rsid w:val="004E73F7"/>
    <w:rsid w:val="004F2572"/>
    <w:rsid w:val="005144E6"/>
    <w:rsid w:val="00542318"/>
    <w:rsid w:val="00546ACA"/>
    <w:rsid w:val="0055209C"/>
    <w:rsid w:val="005619C3"/>
    <w:rsid w:val="0056280B"/>
    <w:rsid w:val="00566D0A"/>
    <w:rsid w:val="005718E5"/>
    <w:rsid w:val="00575608"/>
    <w:rsid w:val="005A6CE7"/>
    <w:rsid w:val="005B717B"/>
    <w:rsid w:val="005C4E9C"/>
    <w:rsid w:val="005D26A1"/>
    <w:rsid w:val="005F31DF"/>
    <w:rsid w:val="00613FB3"/>
    <w:rsid w:val="0063131F"/>
    <w:rsid w:val="00634C10"/>
    <w:rsid w:val="006371D3"/>
    <w:rsid w:val="00674429"/>
    <w:rsid w:val="006766B4"/>
    <w:rsid w:val="0067683C"/>
    <w:rsid w:val="00687ECE"/>
    <w:rsid w:val="006A0ADE"/>
    <w:rsid w:val="006A61DC"/>
    <w:rsid w:val="006C5358"/>
    <w:rsid w:val="006C7DD2"/>
    <w:rsid w:val="006E0912"/>
    <w:rsid w:val="006E60E9"/>
    <w:rsid w:val="006F0B5D"/>
    <w:rsid w:val="006F2D1B"/>
    <w:rsid w:val="006F6722"/>
    <w:rsid w:val="00711B65"/>
    <w:rsid w:val="007156E5"/>
    <w:rsid w:val="00715C98"/>
    <w:rsid w:val="00722333"/>
    <w:rsid w:val="00743308"/>
    <w:rsid w:val="007446DF"/>
    <w:rsid w:val="00754CA9"/>
    <w:rsid w:val="007721EA"/>
    <w:rsid w:val="00774FC9"/>
    <w:rsid w:val="007821A5"/>
    <w:rsid w:val="00792D37"/>
    <w:rsid w:val="00795AA4"/>
    <w:rsid w:val="007A0868"/>
    <w:rsid w:val="007B305E"/>
    <w:rsid w:val="007C1196"/>
    <w:rsid w:val="00804F39"/>
    <w:rsid w:val="008133E8"/>
    <w:rsid w:val="00826BD0"/>
    <w:rsid w:val="00847E32"/>
    <w:rsid w:val="00871555"/>
    <w:rsid w:val="0088266F"/>
    <w:rsid w:val="00894C6B"/>
    <w:rsid w:val="008A5757"/>
    <w:rsid w:val="008A61FD"/>
    <w:rsid w:val="008A7AFC"/>
    <w:rsid w:val="008D1B7D"/>
    <w:rsid w:val="00913B26"/>
    <w:rsid w:val="00927C95"/>
    <w:rsid w:val="009438D5"/>
    <w:rsid w:val="009A72AA"/>
    <w:rsid w:val="009C35EE"/>
    <w:rsid w:val="009D72A2"/>
    <w:rsid w:val="009D7CED"/>
    <w:rsid w:val="009E5C15"/>
    <w:rsid w:val="00A01F2A"/>
    <w:rsid w:val="00A136C5"/>
    <w:rsid w:val="00A17FE5"/>
    <w:rsid w:val="00A3304E"/>
    <w:rsid w:val="00A35DDB"/>
    <w:rsid w:val="00A57008"/>
    <w:rsid w:val="00A645E3"/>
    <w:rsid w:val="00A74F86"/>
    <w:rsid w:val="00A755CC"/>
    <w:rsid w:val="00A75DC7"/>
    <w:rsid w:val="00A76633"/>
    <w:rsid w:val="00A76C85"/>
    <w:rsid w:val="00A84401"/>
    <w:rsid w:val="00A84F41"/>
    <w:rsid w:val="00A8598B"/>
    <w:rsid w:val="00A930E3"/>
    <w:rsid w:val="00AA4F25"/>
    <w:rsid w:val="00AB05FF"/>
    <w:rsid w:val="00AB3920"/>
    <w:rsid w:val="00AB52FA"/>
    <w:rsid w:val="00AB59A6"/>
    <w:rsid w:val="00AB754C"/>
    <w:rsid w:val="00AD0719"/>
    <w:rsid w:val="00AD4185"/>
    <w:rsid w:val="00AD7517"/>
    <w:rsid w:val="00AF3F9D"/>
    <w:rsid w:val="00B06120"/>
    <w:rsid w:val="00B2548A"/>
    <w:rsid w:val="00B84F66"/>
    <w:rsid w:val="00B92EAC"/>
    <w:rsid w:val="00BC2790"/>
    <w:rsid w:val="00BC4638"/>
    <w:rsid w:val="00BC7180"/>
    <w:rsid w:val="00BF7E60"/>
    <w:rsid w:val="00C109E8"/>
    <w:rsid w:val="00C24B19"/>
    <w:rsid w:val="00C34933"/>
    <w:rsid w:val="00C52548"/>
    <w:rsid w:val="00C53CC2"/>
    <w:rsid w:val="00C544F2"/>
    <w:rsid w:val="00C627CB"/>
    <w:rsid w:val="00C6438B"/>
    <w:rsid w:val="00C700F0"/>
    <w:rsid w:val="00C73557"/>
    <w:rsid w:val="00C94C62"/>
    <w:rsid w:val="00CA0E8A"/>
    <w:rsid w:val="00CA3463"/>
    <w:rsid w:val="00CD2BFF"/>
    <w:rsid w:val="00D107F9"/>
    <w:rsid w:val="00D12B29"/>
    <w:rsid w:val="00D155E4"/>
    <w:rsid w:val="00D320EE"/>
    <w:rsid w:val="00D352E7"/>
    <w:rsid w:val="00D372A1"/>
    <w:rsid w:val="00D6388D"/>
    <w:rsid w:val="00D661E8"/>
    <w:rsid w:val="00D743F8"/>
    <w:rsid w:val="00D93BDA"/>
    <w:rsid w:val="00D94F95"/>
    <w:rsid w:val="00D96E6E"/>
    <w:rsid w:val="00DB47D5"/>
    <w:rsid w:val="00E0076D"/>
    <w:rsid w:val="00E37526"/>
    <w:rsid w:val="00E42F48"/>
    <w:rsid w:val="00E531E2"/>
    <w:rsid w:val="00E72E1C"/>
    <w:rsid w:val="00EB0C9A"/>
    <w:rsid w:val="00EC5BBD"/>
    <w:rsid w:val="00ED38B5"/>
    <w:rsid w:val="00EE4BCB"/>
    <w:rsid w:val="00EF73D7"/>
    <w:rsid w:val="00F1316C"/>
    <w:rsid w:val="00F13BF1"/>
    <w:rsid w:val="00F50BC7"/>
    <w:rsid w:val="00F524B9"/>
    <w:rsid w:val="00F60936"/>
    <w:rsid w:val="00F7118B"/>
    <w:rsid w:val="00F9204F"/>
    <w:rsid w:val="00FA276C"/>
    <w:rsid w:val="00FA27DF"/>
    <w:rsid w:val="00FA2E55"/>
    <w:rsid w:val="00FA5B57"/>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48"/>
    <w:pPr>
      <w:spacing w:line="360" w:lineRule="auto"/>
      <w:jc w:val="both"/>
    </w:pPr>
    <w:rPr>
      <w:rFonts w:ascii="Times New Roman" w:hAnsi="Times New Roman"/>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hyperlink" Target="https://www.neuraldesigner.com/learning/tutorials/data-set" TargetMode="External"/><Relationship Id="rId18" Type="http://schemas.openxmlformats.org/officeDocument/2006/relationships/hyperlink" Target="http://gestiona.madrid.org/azul_internet/run/j/AvisosAccion.icm" TargetMode="External"/><Relationship Id="rId3" Type="http://schemas.openxmlformats.org/officeDocument/2006/relationships/styles" Target="styles.xml"/><Relationship Id="rId21" Type="http://schemas.openxmlformats.org/officeDocument/2006/relationships/hyperlink" Target="http://www.ogimet.com/index.phtml" TargetMode="External"/><Relationship Id="rId7" Type="http://schemas.openxmlformats.org/officeDocument/2006/relationships/hyperlink" Target="http://gestiona.madrid.org/azul_internet/html/web/2_3.htm?ESTADO_MENU=2_3" TargetMode="External"/><Relationship Id="rId12" Type="http://schemas.openxmlformats.org/officeDocument/2006/relationships/hyperlink" Target="https://omdena.com/blog/continuous-training-machine-learning-models/" TargetMode="External"/><Relationship Id="rId17" Type="http://schemas.openxmlformats.org/officeDocument/2006/relationships/hyperlink" Target="https://www.tandfonline.com/doi/abs/10.2753/MIS0742-1222240302" TargetMode="External"/><Relationship Id="rId2" Type="http://schemas.openxmlformats.org/officeDocument/2006/relationships/numbering" Target="numbering.xml"/><Relationship Id="rId16" Type="http://schemas.openxmlformats.org/officeDocument/2006/relationships/hyperlink" Target="https://www.neuraldesigner.com/blog/5_algorithms_to_train_a_neural_network" TargetMode="External"/><Relationship Id="rId20" Type="http://schemas.openxmlformats.org/officeDocument/2006/relationships/hyperlink" Target="https://aqicn.org/data-platform/" TargetMode="Externa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5" Type="http://schemas.openxmlformats.org/officeDocument/2006/relationships/hyperlink" Target="https://www.neuraldesigner.com/learning/tutorials/training-strategy" TargetMode="External"/><Relationship Id="rId23" Type="http://schemas.openxmlformats.org/officeDocument/2006/relationships/theme" Target="theme/theme1.xml"/><Relationship Id="rId10" Type="http://schemas.openxmlformats.org/officeDocument/2006/relationships/hyperlink" Target="https://prtr-es.es/particulas-pm10,15673,11,2007.html" TargetMode="External"/><Relationship Id="rId19" Type="http://schemas.openxmlformats.org/officeDocument/2006/relationships/hyperlink" Target="https://forum.airnowtech.org/t/the-aqi-equation/169" TargetMode="External"/><Relationship Id="rId4" Type="http://schemas.openxmlformats.org/officeDocument/2006/relationships/settings" Target="settings.xml"/><Relationship Id="rId9" Type="http://schemas.openxmlformats.org/officeDocument/2006/relationships/hyperlink" Target="https://www.eea.europa.eu/es/themes/air/intro" TargetMode="External"/><Relationship Id="rId14" Type="http://schemas.openxmlformats.org/officeDocument/2006/relationships/hyperlink" Target="https://www.neuraldesigner.com/learning/tutorials/neural-network"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1</TotalTime>
  <Pages>24</Pages>
  <Words>6494</Words>
  <Characters>37019</Characters>
  <Application>Microsoft Office Word</Application>
  <DocSecurity>0</DocSecurity>
  <Lines>308</Lines>
  <Paragraphs>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68</cp:revision>
  <dcterms:created xsi:type="dcterms:W3CDTF">2022-06-07T17:41:00Z</dcterms:created>
  <dcterms:modified xsi:type="dcterms:W3CDTF">2022-06-17T13:13:00Z</dcterms:modified>
</cp:coreProperties>
</file>